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61A6" w14:textId="1E0FBF21" w:rsidR="003E2A3C" w:rsidRDefault="00CC5823" w:rsidP="0057138C">
      <w:pPr>
        <w:pStyle w:val="1"/>
        <w:jc w:val="center"/>
      </w:pPr>
      <w:r>
        <w:t>Lab</w:t>
      </w:r>
      <w:r w:rsidR="00A52EFC">
        <w:t xml:space="preserve">: </w:t>
      </w:r>
      <w:r w:rsidR="0000601D">
        <w:t>Vectors, Lists and Iterators</w:t>
      </w:r>
    </w:p>
    <w:p w14:paraId="6A95124C" w14:textId="14E2466B" w:rsidR="008F45CC" w:rsidRDefault="00A52EFC" w:rsidP="00345F12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387209AD" w14:textId="77777777" w:rsidR="008F45CC" w:rsidRPr="00B55CFB" w:rsidRDefault="008F45C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284"/>
        <w:rPr>
          <w:lang w:val="bg-BG"/>
        </w:rPr>
      </w:pPr>
      <w:r w:rsidRPr="00B55CFB">
        <w:t>Remove Negatives and Reverse</w:t>
      </w:r>
    </w:p>
    <w:p w14:paraId="4802BBA7" w14:textId="77777777" w:rsidR="008F45CC" w:rsidRDefault="008F45CC" w:rsidP="008F45CC">
      <w:pPr>
        <w:tabs>
          <w:tab w:val="num" w:pos="720"/>
        </w:tabs>
      </w:pPr>
      <w:r>
        <w:t>Write a program that:</w:t>
      </w:r>
    </w:p>
    <w:p w14:paraId="359D5160" w14:textId="147BE9D8" w:rsidR="008F45CC" w:rsidRPr="008F45CC" w:rsidRDefault="008F45CC">
      <w:pPr>
        <w:pStyle w:val="ac"/>
        <w:numPr>
          <w:ilvl w:val="0"/>
          <w:numId w:val="3"/>
        </w:numPr>
        <w:tabs>
          <w:tab w:val="num" w:pos="720"/>
        </w:tabs>
        <w:rPr>
          <w:lang w:val="bg-BG"/>
        </w:rPr>
      </w:pPr>
      <w:r w:rsidRPr="00B55CFB">
        <w:t xml:space="preserve">Read a </w:t>
      </w:r>
      <w:r>
        <w:rPr>
          <w:b/>
        </w:rPr>
        <w:t>sequence</w:t>
      </w:r>
      <w:r w:rsidRPr="008F45CC">
        <w:rPr>
          <w:b/>
        </w:rPr>
        <w:t xml:space="preserve"> of </w:t>
      </w:r>
      <w:r>
        <w:rPr>
          <w:b/>
        </w:rPr>
        <w:t>numbers</w:t>
      </w:r>
      <w:r>
        <w:t>, separated with single space</w:t>
      </w:r>
      <w:r w:rsidRPr="00B55CFB">
        <w:t xml:space="preserve"> </w:t>
      </w:r>
    </w:p>
    <w:p w14:paraId="20A849CB" w14:textId="77777777" w:rsidR="008F45CC" w:rsidRPr="008F45CC" w:rsidRDefault="008F45CC">
      <w:pPr>
        <w:pStyle w:val="ac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rPr>
          <w:b/>
        </w:rPr>
        <w:t>R</w:t>
      </w:r>
      <w:r w:rsidRPr="008F45CC">
        <w:rPr>
          <w:b/>
        </w:rPr>
        <w:t>emove all negative numbers</w:t>
      </w:r>
      <w:r w:rsidRPr="00B55CFB">
        <w:t xml:space="preserve"> from </w:t>
      </w:r>
      <w:r>
        <w:t xml:space="preserve">given </w:t>
      </w:r>
      <w:r>
        <w:rPr>
          <w:b/>
        </w:rPr>
        <w:t>sequence</w:t>
      </w:r>
    </w:p>
    <w:p w14:paraId="665ED6C2" w14:textId="6E6FC2FC" w:rsidR="008F45CC" w:rsidRPr="008F45CC" w:rsidRDefault="008F45CC">
      <w:pPr>
        <w:pStyle w:val="ac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t>P</w:t>
      </w:r>
      <w:r w:rsidRPr="00B55CFB">
        <w:t xml:space="preserve">rint the remaining elements in </w:t>
      </w:r>
      <w:r w:rsidRPr="008F45CC">
        <w:rPr>
          <w:b/>
        </w:rPr>
        <w:t>reversed order</w:t>
      </w:r>
    </w:p>
    <w:p w14:paraId="09EA06F8" w14:textId="3030D487" w:rsidR="008F45CC" w:rsidRPr="008F45CC" w:rsidRDefault="008F45CC" w:rsidP="008F45CC">
      <w:pPr>
        <w:tabs>
          <w:tab w:val="num" w:pos="720"/>
        </w:tabs>
        <w:rPr>
          <w:lang w:val="bg-BG"/>
        </w:rPr>
      </w:pPr>
      <w:r w:rsidRPr="008F45CC">
        <w:rPr>
          <w:b/>
          <w:bCs/>
          <w:u w:val="single"/>
        </w:rPr>
        <w:t>Note</w:t>
      </w:r>
      <w:r>
        <w:t xml:space="preserve">: </w:t>
      </w:r>
      <w:r w:rsidRPr="00B55CFB">
        <w:t>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721A18C1" w14:textId="77777777" w:rsidR="008F45CC" w:rsidRPr="00B55CFB" w:rsidRDefault="008F45CC" w:rsidP="008F45CC">
      <w:pPr>
        <w:pStyle w:val="3"/>
        <w:rPr>
          <w:lang w:val="bg-BG"/>
        </w:rPr>
      </w:pPr>
      <w:r>
        <w:t>Examples</w:t>
      </w:r>
    </w:p>
    <w:tbl>
      <w:tblPr>
        <w:tblStyle w:val="af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8F45CC" w:rsidRPr="00B55CFB" w14:paraId="0F8C68F5" w14:textId="77777777" w:rsidTr="00694BC3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6E349AF2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73293969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8F45CC" w:rsidRPr="00B55CFB" w14:paraId="71B74D84" w14:textId="77777777" w:rsidTr="00694BC3">
        <w:tc>
          <w:tcPr>
            <w:tcW w:w="2227" w:type="dxa"/>
            <w:vAlign w:val="center"/>
          </w:tcPr>
          <w:p w14:paraId="18A34391" w14:textId="77777777" w:rsidR="008F45CC" w:rsidRPr="00B55CFB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4A63CCDE" w14:textId="77777777" w:rsidR="008F45CC" w:rsidRPr="00B55CFB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8F45CC" w:rsidRPr="00B55CFB" w14:paraId="0B319B8C" w14:textId="77777777" w:rsidTr="00694BC3">
        <w:tc>
          <w:tcPr>
            <w:tcW w:w="2227" w:type="dxa"/>
            <w:vAlign w:val="center"/>
          </w:tcPr>
          <w:p w14:paraId="2025BE3C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62FFD23F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8F45CC" w:rsidRPr="00B55CFB" w14:paraId="43C4F5AF" w14:textId="77777777" w:rsidTr="00694BC3">
        <w:tc>
          <w:tcPr>
            <w:tcW w:w="2227" w:type="dxa"/>
            <w:vAlign w:val="center"/>
          </w:tcPr>
          <w:p w14:paraId="0929097A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065D48F8" w14:textId="77777777" w:rsidR="008F45CC" w:rsidRPr="00B55CFB" w:rsidRDefault="008F45CC" w:rsidP="00694BC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61BD9B16" w14:textId="6ABA7FA1" w:rsidR="008F45CC" w:rsidRPr="00A23B71" w:rsidRDefault="008F45CC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 w:rsidRPr="00A23B71">
        <w:t>Products</w:t>
      </w:r>
    </w:p>
    <w:p w14:paraId="491E7561" w14:textId="6383AA82" w:rsidR="008F45CC" w:rsidRDefault="008F45CC" w:rsidP="008F45CC">
      <w:r>
        <w:t>Write a program that:</w:t>
      </w:r>
    </w:p>
    <w:p w14:paraId="39379A0B" w14:textId="63F8CC09" w:rsidR="008F45CC" w:rsidRDefault="008F45CC">
      <w:pPr>
        <w:pStyle w:val="ac"/>
        <w:numPr>
          <w:ilvl w:val="0"/>
          <w:numId w:val="4"/>
        </w:numPr>
      </w:pPr>
      <w:r w:rsidRPr="00B55CFB">
        <w:t>Read a</w:t>
      </w:r>
      <w:r>
        <w:t xml:space="preserve">n </w:t>
      </w:r>
      <w:r w:rsidRPr="00C50DBD">
        <w:rPr>
          <w:b/>
          <w:bCs/>
        </w:rPr>
        <w:t>integer number</w:t>
      </w:r>
      <w:r w:rsidR="00C50DBD">
        <w:rPr>
          <w:b/>
          <w:bCs/>
        </w:rPr>
        <w:t xml:space="preserve"> N</w:t>
      </w:r>
      <w:r w:rsidRPr="00C50DBD">
        <w:rPr>
          <w:b/>
          <w:bCs/>
        </w:rPr>
        <w:t xml:space="preserve"> (count of the products)</w:t>
      </w:r>
      <w:r w:rsidR="00C50DBD">
        <w:rPr>
          <w:lang w:val="bg-BG"/>
        </w:rPr>
        <w:t xml:space="preserve"> </w:t>
      </w:r>
      <w:r w:rsidR="00C50DBD">
        <w:t>from the first line of the console</w:t>
      </w:r>
    </w:p>
    <w:p w14:paraId="643B0195" w14:textId="77777777" w:rsidR="00C50DBD" w:rsidRDefault="00C50DBD">
      <w:pPr>
        <w:pStyle w:val="ac"/>
        <w:numPr>
          <w:ilvl w:val="0"/>
          <w:numId w:val="4"/>
        </w:numPr>
      </w:pPr>
      <w:r>
        <w:t>Read</w:t>
      </w:r>
      <w:r w:rsidR="008F45CC" w:rsidRPr="00B55CFB">
        <w:t xml:space="preserve"> </w:t>
      </w:r>
      <w:r>
        <w:rPr>
          <w:b/>
        </w:rPr>
        <w:t>N</w:t>
      </w:r>
      <w:r w:rsidR="008F45CC" w:rsidRPr="008F45CC">
        <w:rPr>
          <w:b/>
        </w:rPr>
        <w:t xml:space="preserve"> lines of products</w:t>
      </w:r>
      <w:r>
        <w:rPr>
          <w:b/>
        </w:rPr>
        <w:t xml:space="preserve"> (string)</w:t>
      </w:r>
    </w:p>
    <w:p w14:paraId="41F38F5B" w14:textId="330E02DE" w:rsidR="008F45CC" w:rsidRPr="008F45CC" w:rsidRDefault="008F45CC">
      <w:pPr>
        <w:pStyle w:val="ac"/>
        <w:numPr>
          <w:ilvl w:val="0"/>
          <w:numId w:val="4"/>
        </w:numPr>
      </w:pPr>
      <w:r w:rsidRPr="00B55CFB">
        <w:t xml:space="preserve">Print a </w:t>
      </w:r>
      <w:r w:rsidRPr="008F45CC">
        <w:rPr>
          <w:b/>
        </w:rPr>
        <w:t>numbered list</w:t>
      </w:r>
      <w:r w:rsidRPr="00B55CFB">
        <w:t xml:space="preserve"> of all the products </w:t>
      </w:r>
      <w:r w:rsidRPr="008F45CC">
        <w:rPr>
          <w:b/>
        </w:rPr>
        <w:t>ordered by name</w:t>
      </w:r>
    </w:p>
    <w:p w14:paraId="37CF7345" w14:textId="77777777" w:rsidR="008F45CC" w:rsidRPr="00D144F4" w:rsidRDefault="008F45CC" w:rsidP="008F45CC">
      <w:pPr>
        <w:pStyle w:val="3"/>
      </w:pPr>
      <w: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8F45CC" w:rsidRPr="00B55CFB" w14:paraId="13A23438" w14:textId="77777777" w:rsidTr="00B82C60">
        <w:trPr>
          <w:trHeight w:val="498"/>
        </w:trPr>
        <w:tc>
          <w:tcPr>
            <w:tcW w:w="1426" w:type="dxa"/>
            <w:shd w:val="clear" w:color="auto" w:fill="D9D9D9" w:themeFill="background1" w:themeFillShade="D9"/>
          </w:tcPr>
          <w:p w14:paraId="2C85F669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2A4AD38B" w14:textId="77777777" w:rsidR="008F45CC" w:rsidRPr="00B55CFB" w:rsidRDefault="008F45CC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8F45CC" w:rsidRPr="00B55CFB" w14:paraId="77A14064" w14:textId="77777777" w:rsidTr="00B82C60">
        <w:trPr>
          <w:trHeight w:val="1823"/>
        </w:trPr>
        <w:tc>
          <w:tcPr>
            <w:tcW w:w="1426" w:type="dxa"/>
          </w:tcPr>
          <w:p w14:paraId="50BA0F13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E137BA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37239CA8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6C3DBAC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173498FA" w14:textId="77777777" w:rsidR="008F45CC" w:rsidRPr="00B55CFB" w:rsidRDefault="008F45CC" w:rsidP="00694BC3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668" w:type="dxa"/>
          </w:tcPr>
          <w:p w14:paraId="57DD795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66862772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43A43CDF" w14:textId="77777777" w:rsidR="008F45CC" w:rsidRPr="00B55CFB" w:rsidRDefault="008F45CC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0EC0058A" w14:textId="77777777" w:rsidR="008F45CC" w:rsidRPr="00B55CFB" w:rsidRDefault="008F45CC" w:rsidP="00694BC3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8F45CC" w:rsidRPr="00B55CFB" w14:paraId="3A23E8B5" w14:textId="77777777" w:rsidTr="00B82C60">
        <w:trPr>
          <w:trHeight w:val="1567"/>
        </w:trPr>
        <w:tc>
          <w:tcPr>
            <w:tcW w:w="1426" w:type="dxa"/>
          </w:tcPr>
          <w:p w14:paraId="0030448D" w14:textId="77777777" w:rsidR="008F45CC" w:rsidRDefault="008F45CC" w:rsidP="00694BC3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56C29164" w14:textId="77777777" w:rsidR="008F45CC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1507DB4" w14:textId="77777777" w:rsidR="008F45CC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07F31220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668" w:type="dxa"/>
          </w:tcPr>
          <w:p w14:paraId="130AFDCA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27B6FB26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31CDAAF3" w14:textId="77777777" w:rsidR="008F45CC" w:rsidRPr="00D144F4" w:rsidRDefault="008F45CC" w:rsidP="00694BC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11A29AA2" w14:textId="77777777" w:rsidR="00B82C60" w:rsidRPr="00B82C60" w:rsidRDefault="00B82C60" w:rsidP="00B82C60">
      <w:pPr>
        <w:pStyle w:val="Code"/>
        <w:rPr>
          <w:lang w:val="bg-BG"/>
        </w:rPr>
      </w:pPr>
    </w:p>
    <w:p w14:paraId="40D59E75" w14:textId="6F685C1C" w:rsidR="00B82C60" w:rsidRPr="00B55CFB" w:rsidRDefault="00B82C6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3D5975B9" w14:textId="74E05496" w:rsidR="00B82C60" w:rsidRDefault="00B82C60" w:rsidP="00B82C60">
      <w:pPr>
        <w:pStyle w:val="Default"/>
        <w:rPr>
          <w:rFonts w:asciiTheme="minorHAnsi" w:eastAsia="Calibri" w:hAnsiTheme="minorHAnsi" w:cstheme="minorHAnsi"/>
          <w:sz w:val="22"/>
          <w:szCs w:val="22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>Write a program that</w:t>
      </w:r>
      <w:r>
        <w:rPr>
          <w:rFonts w:asciiTheme="minorHAnsi" w:eastAsia="Calibri" w:hAnsiTheme="minorHAnsi" w:cstheme="minorHAnsi"/>
          <w:sz w:val="22"/>
          <w:szCs w:val="22"/>
        </w:rPr>
        <w:t>:</w:t>
      </w:r>
    </w:p>
    <w:p w14:paraId="38AC0DD8" w14:textId="77777777" w:rsidR="00B82C60" w:rsidRPr="00B82C60" w:rsidRDefault="00B82C60">
      <w:pPr>
        <w:pStyle w:val="ac"/>
        <w:numPr>
          <w:ilvl w:val="0"/>
          <w:numId w:val="3"/>
        </w:numPr>
        <w:tabs>
          <w:tab w:val="num" w:pos="720"/>
        </w:tabs>
        <w:rPr>
          <w:lang w:val="bg-BG"/>
        </w:rPr>
      </w:pPr>
      <w:r w:rsidRPr="00B55CFB">
        <w:t xml:space="preserve">Read a </w:t>
      </w:r>
      <w:r>
        <w:rPr>
          <w:b/>
        </w:rPr>
        <w:t>sequence</w:t>
      </w:r>
      <w:r w:rsidRPr="008F45CC">
        <w:rPr>
          <w:b/>
        </w:rPr>
        <w:t xml:space="preserve"> of </w:t>
      </w:r>
      <w:r>
        <w:rPr>
          <w:b/>
        </w:rPr>
        <w:t>numbers</w:t>
      </w:r>
      <w:r>
        <w:t>, separated with single space</w:t>
      </w:r>
      <w:r w:rsidRPr="00B55CFB">
        <w:t xml:space="preserve"> </w:t>
      </w:r>
    </w:p>
    <w:p w14:paraId="5E2CC21F" w14:textId="65381B64" w:rsidR="00B82C60" w:rsidRPr="00B82C60" w:rsidRDefault="00B82C60">
      <w:pPr>
        <w:pStyle w:val="ac"/>
        <w:numPr>
          <w:ilvl w:val="0"/>
          <w:numId w:val="3"/>
        </w:numPr>
        <w:tabs>
          <w:tab w:val="num" w:pos="720"/>
        </w:tabs>
        <w:rPr>
          <w:lang w:val="bg-BG"/>
        </w:rPr>
      </w:pPr>
      <w:r>
        <w:rPr>
          <w:rFonts w:eastAsia="Calibri" w:cstheme="minorHAnsi"/>
          <w:b/>
        </w:rPr>
        <w:lastRenderedPageBreak/>
        <w:t>S</w:t>
      </w:r>
      <w:r w:rsidRPr="00B82C60">
        <w:rPr>
          <w:rFonts w:eastAsia="Calibri" w:cstheme="minorHAnsi"/>
          <w:b/>
        </w:rPr>
        <w:t xml:space="preserve">um </w:t>
      </w:r>
      <w:r w:rsidRPr="00B82C60">
        <w:rPr>
          <w:rFonts w:eastAsia="Calibri" w:cstheme="minorHAnsi"/>
        </w:rPr>
        <w:t xml:space="preserve">all </w:t>
      </w:r>
      <w:r w:rsidRPr="00B82C60">
        <w:rPr>
          <w:rFonts w:eastAsia="Calibri" w:cstheme="minorHAnsi"/>
          <w:b/>
        </w:rPr>
        <w:t xml:space="preserve">numbers in a list </w:t>
      </w:r>
      <w:r w:rsidRPr="00B82C60">
        <w:rPr>
          <w:rFonts w:eastAsia="Calibri" w:cstheme="minorHAnsi"/>
        </w:rPr>
        <w:t xml:space="preserve">in the following order: </w:t>
      </w:r>
    </w:p>
    <w:p w14:paraId="7620145F" w14:textId="23674DEB" w:rsidR="00B82C60" w:rsidRDefault="00B82C60" w:rsidP="00B82C60">
      <w:pPr>
        <w:pStyle w:val="Default"/>
        <w:spacing w:after="120"/>
        <w:ind w:left="567" w:firstLine="142"/>
        <w:rPr>
          <w:rFonts w:asciiTheme="minorHAnsi" w:eastAsia="Calibri" w:hAnsiTheme="minorHAnsi" w:cstheme="minorHAnsi"/>
          <w:b/>
          <w:bCs/>
          <w:sz w:val="22"/>
          <w:szCs w:val="22"/>
        </w:rPr>
      </w:pP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first + last, first + 1 + last - 1, first + 2 + last - 2, … first + n, last </w:t>
      </w:r>
      <w:r>
        <w:rPr>
          <w:rFonts w:asciiTheme="minorHAnsi" w:eastAsia="Calibri" w:hAnsiTheme="minorHAnsi" w:cstheme="minorHAnsi"/>
          <w:b/>
          <w:bCs/>
          <w:sz w:val="22"/>
          <w:szCs w:val="22"/>
        </w:rPr>
        <w:t>–</w:t>
      </w: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 xml:space="preserve"> n</w:t>
      </w:r>
    </w:p>
    <w:p w14:paraId="280E0B7C" w14:textId="32C311DA" w:rsidR="00B82C60" w:rsidRPr="00B82C60" w:rsidRDefault="00B82C60">
      <w:pPr>
        <w:pStyle w:val="Default"/>
        <w:numPr>
          <w:ilvl w:val="0"/>
          <w:numId w:val="5"/>
        </w:numPr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B82C60">
        <w:rPr>
          <w:rFonts w:asciiTheme="minorHAnsi" w:eastAsia="Calibri" w:hAnsiTheme="minorHAnsi" w:cstheme="minorHAnsi"/>
          <w:sz w:val="22"/>
          <w:szCs w:val="22"/>
        </w:rPr>
        <w:t xml:space="preserve">Print </w:t>
      </w:r>
      <w:r w:rsidRPr="00B82C60">
        <w:rPr>
          <w:rFonts w:asciiTheme="minorHAnsi" w:eastAsia="Calibri" w:hAnsiTheme="minorHAnsi" w:cstheme="minorHAnsi"/>
          <w:b/>
          <w:bCs/>
          <w:sz w:val="22"/>
          <w:szCs w:val="22"/>
        </w:rPr>
        <w:t>resulting sequence</w:t>
      </w:r>
    </w:p>
    <w:p w14:paraId="47BA7D0B" w14:textId="77777777" w:rsidR="00B82C60" w:rsidRPr="00B55CFB" w:rsidRDefault="00B82C60" w:rsidP="00B82C60">
      <w:pPr>
        <w:pStyle w:val="Default"/>
        <w:rPr>
          <w:rFonts w:eastAsia="Calibri"/>
          <w:b/>
          <w:lang w:val="bg-BG"/>
        </w:rPr>
      </w:pPr>
    </w:p>
    <w:p w14:paraId="585BE4A3" w14:textId="77777777" w:rsidR="00B82C60" w:rsidRPr="00B55CFB" w:rsidRDefault="00B82C60" w:rsidP="00B82C60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30D23284" wp14:editId="0AE8B551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F32A8" w14:textId="77777777" w:rsidR="00B82C60" w:rsidRPr="00B55CFB" w:rsidRDefault="00B82C60" w:rsidP="00B82C60">
      <w:pPr>
        <w:pStyle w:val="3"/>
        <w:rPr>
          <w:lang w:val="bg-BG"/>
        </w:rPr>
      </w:pPr>
      <w:r w:rsidRPr="00B55CFB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82C60" w:rsidRPr="00B55CFB" w14:paraId="609C62BE" w14:textId="77777777" w:rsidTr="00694BC3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57273105" w14:textId="77777777" w:rsidR="00B82C60" w:rsidRPr="00B55CFB" w:rsidRDefault="00B82C60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15906C6E" w14:textId="77777777" w:rsidR="00B82C60" w:rsidRPr="00B55CFB" w:rsidRDefault="00B82C60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82C60" w:rsidRPr="00B55CFB" w14:paraId="3BE67D44" w14:textId="77777777" w:rsidTr="00694BC3">
        <w:trPr>
          <w:trHeight w:val="503"/>
        </w:trPr>
        <w:tc>
          <w:tcPr>
            <w:tcW w:w="1368" w:type="dxa"/>
          </w:tcPr>
          <w:p w14:paraId="6A85085C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0C9E9C7F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82C60" w:rsidRPr="00B55CFB" w14:paraId="7E2D7443" w14:textId="77777777" w:rsidTr="00694BC3">
        <w:trPr>
          <w:trHeight w:val="440"/>
        </w:trPr>
        <w:tc>
          <w:tcPr>
            <w:tcW w:w="1368" w:type="dxa"/>
          </w:tcPr>
          <w:p w14:paraId="14607E56" w14:textId="77777777" w:rsidR="00B82C60" w:rsidRPr="00B55CFB" w:rsidRDefault="00B82C60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54DB5A8B" w14:textId="08093391" w:rsidR="00B82C60" w:rsidRPr="00B20398" w:rsidRDefault="00B82C60">
            <w:pPr>
              <w:pStyle w:val="ac"/>
              <w:numPr>
                <w:ilvl w:val="0"/>
                <w:numId w:val="6"/>
              </w:numPr>
              <w:spacing w:after="0"/>
              <w:rPr>
                <w:rFonts w:ascii="Consolas" w:hAnsi="Consolas"/>
                <w:noProof/>
              </w:rPr>
            </w:pPr>
            <w:r w:rsidRPr="00B20398">
              <w:rPr>
                <w:rFonts w:ascii="Consolas" w:hAnsi="Consolas"/>
                <w:noProof/>
              </w:rPr>
              <w:t>5</w:t>
            </w:r>
          </w:p>
        </w:tc>
      </w:tr>
    </w:tbl>
    <w:p w14:paraId="2D724F2D" w14:textId="692D16A9" w:rsidR="00B20398" w:rsidRPr="00B55CFB" w:rsidRDefault="00B20398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 xml:space="preserve">Merging </w:t>
      </w:r>
      <w:r w:rsidR="00F31D46">
        <w:t>Sequences</w:t>
      </w:r>
    </w:p>
    <w:p w14:paraId="1613AD5A" w14:textId="427B7C2A" w:rsidR="005E7026" w:rsidRDefault="005E7026" w:rsidP="00B20398">
      <w:r>
        <w:t>Write a program that:</w:t>
      </w:r>
    </w:p>
    <w:p w14:paraId="5040841D" w14:textId="55118BC6" w:rsidR="005E7026" w:rsidRDefault="005E7026">
      <w:pPr>
        <w:pStyle w:val="ac"/>
        <w:numPr>
          <w:ilvl w:val="0"/>
          <w:numId w:val="5"/>
        </w:numPr>
      </w:pPr>
      <w:r>
        <w:t>Read</w:t>
      </w:r>
      <w:r w:rsidR="00B20398" w:rsidRPr="00B55CFB">
        <w:t xml:space="preserve"> </w:t>
      </w:r>
      <w:r w:rsidR="00B20398" w:rsidRPr="005E7026">
        <w:rPr>
          <w:b/>
          <w:bCs/>
        </w:rPr>
        <w:t xml:space="preserve">two </w:t>
      </w:r>
      <w:r w:rsidRPr="005E7026">
        <w:rPr>
          <w:b/>
          <w:bCs/>
        </w:rPr>
        <w:t>sequences</w:t>
      </w:r>
      <w:r w:rsidR="00B20398" w:rsidRPr="005E7026">
        <w:rPr>
          <w:b/>
          <w:bCs/>
        </w:rPr>
        <w:t xml:space="preserve"> with numbers</w:t>
      </w:r>
      <w:r>
        <w:t xml:space="preserve"> from the first two lines of the console</w:t>
      </w:r>
    </w:p>
    <w:p w14:paraId="1DD3A332" w14:textId="017047D4" w:rsidR="005E7026" w:rsidRDefault="00B20398">
      <w:pPr>
        <w:pStyle w:val="ac"/>
        <w:numPr>
          <w:ilvl w:val="0"/>
          <w:numId w:val="5"/>
        </w:numPr>
      </w:pPr>
      <w:r w:rsidRPr="00B55CFB">
        <w:t xml:space="preserve">Create a </w:t>
      </w:r>
      <w:r w:rsidRPr="005E7026">
        <w:rPr>
          <w:b/>
          <w:bCs/>
        </w:rPr>
        <w:t xml:space="preserve">result </w:t>
      </w:r>
      <w:r w:rsidR="005E7026" w:rsidRPr="005E7026">
        <w:rPr>
          <w:b/>
          <w:bCs/>
        </w:rPr>
        <w:t>sequence</w:t>
      </w:r>
      <w:r w:rsidRPr="005E7026">
        <w:rPr>
          <w:b/>
          <w:bCs/>
        </w:rPr>
        <w:t xml:space="preserve"> that contains the numbers from both of the lists</w:t>
      </w:r>
    </w:p>
    <w:p w14:paraId="3B486A76" w14:textId="7718A6BF" w:rsidR="005E7026" w:rsidRDefault="00B20398">
      <w:pPr>
        <w:pStyle w:val="ac"/>
        <w:numPr>
          <w:ilvl w:val="0"/>
          <w:numId w:val="5"/>
        </w:numPr>
      </w:pPr>
      <w:r w:rsidRPr="00B55CFB">
        <w:t xml:space="preserve">The </w:t>
      </w:r>
      <w:r w:rsidRPr="005E7026">
        <w:rPr>
          <w:b/>
          <w:bCs/>
        </w:rPr>
        <w:t>first element should be from the first list</w:t>
      </w:r>
      <w:r w:rsidRPr="00B55CFB">
        <w:t xml:space="preserve">, the </w:t>
      </w:r>
      <w:r w:rsidRPr="005E7026">
        <w:rPr>
          <w:b/>
          <w:bCs/>
        </w:rPr>
        <w:t>second from the second list</w:t>
      </w:r>
      <w:r w:rsidRPr="00B55CFB">
        <w:t xml:space="preserve"> and so on</w:t>
      </w:r>
    </w:p>
    <w:p w14:paraId="2A6E74E4" w14:textId="37075BD5" w:rsidR="005E7026" w:rsidRPr="005E7026" w:rsidRDefault="005E7026">
      <w:pPr>
        <w:pStyle w:val="ac"/>
        <w:numPr>
          <w:ilvl w:val="0"/>
          <w:numId w:val="5"/>
        </w:numPr>
        <w:rPr>
          <w:b/>
          <w:bCs/>
        </w:rPr>
      </w:pPr>
      <w:r>
        <w:t xml:space="preserve">Print the </w:t>
      </w:r>
      <w:r w:rsidRPr="005E7026">
        <w:rPr>
          <w:b/>
          <w:bCs/>
        </w:rPr>
        <w:t>resulting merged sequence</w:t>
      </w:r>
    </w:p>
    <w:p w14:paraId="15543649" w14:textId="77894DB8" w:rsidR="00B20398" w:rsidRPr="00B55CFB" w:rsidRDefault="005E7026" w:rsidP="00B20398">
      <w:pPr>
        <w:rPr>
          <w:lang w:val="bg-BG"/>
        </w:rPr>
      </w:pPr>
      <w:r w:rsidRPr="005E7026">
        <w:rPr>
          <w:b/>
          <w:bCs/>
          <w:u w:val="single"/>
        </w:rPr>
        <w:t>Note</w:t>
      </w:r>
      <w:r>
        <w:t xml:space="preserve">: </w:t>
      </w:r>
      <w:r w:rsidR="00B20398" w:rsidRPr="00B55CFB">
        <w:t xml:space="preserve">If the length of the two lists </w:t>
      </w:r>
      <w:r w:rsidR="00B20398">
        <w:t>is</w:t>
      </w:r>
      <w:r w:rsidR="00B20398" w:rsidRPr="00B55CFB">
        <w:t xml:space="preserve"> not equal, just add the remaining elements at the end of the list.</w:t>
      </w:r>
    </w:p>
    <w:p w14:paraId="5AB34631" w14:textId="77777777" w:rsidR="00B20398" w:rsidRPr="00B55CFB" w:rsidRDefault="00B20398" w:rsidP="00B20398">
      <w:pPr>
        <w:pStyle w:val="3"/>
        <w:rPr>
          <w:lang w:val="bg-BG"/>
        </w:rPr>
      </w:pPr>
      <w:r w:rsidRPr="00B55CFB">
        <w:t>Example</w:t>
      </w:r>
      <w:r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20398" w:rsidRPr="00B55CFB" w14:paraId="391B48F0" w14:textId="77777777" w:rsidTr="00694BC3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2A989E11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3BF4CAF7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20398" w:rsidRPr="00B55CFB" w14:paraId="5DF01C04" w14:textId="77777777" w:rsidTr="00694BC3">
        <w:tc>
          <w:tcPr>
            <w:tcW w:w="2972" w:type="dxa"/>
          </w:tcPr>
          <w:p w14:paraId="66C9E58B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77F4D6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16F8B2CD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20398" w:rsidRPr="00B55CFB" w14:paraId="02EF23FA" w14:textId="77777777" w:rsidTr="00694BC3">
        <w:tc>
          <w:tcPr>
            <w:tcW w:w="2972" w:type="dxa"/>
          </w:tcPr>
          <w:p w14:paraId="5F6FB279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B1EB0CF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4371E1C5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724C6FF" w14:textId="77777777" w:rsidR="00B20398" w:rsidRPr="00B20398" w:rsidRDefault="00B20398" w:rsidP="00B20398">
      <w:pPr>
        <w:pStyle w:val="Code"/>
        <w:rPr>
          <w:lang w:val="bg-BG"/>
        </w:rPr>
      </w:pPr>
    </w:p>
    <w:p w14:paraId="1E9B3D2D" w14:textId="5685D692" w:rsidR="00B20398" w:rsidRPr="00B55CFB" w:rsidRDefault="00B20398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anipulation</w:t>
      </w:r>
      <w:r w:rsidR="00BF79B6">
        <w:t>s</w:t>
      </w:r>
    </w:p>
    <w:p w14:paraId="158D421C" w14:textId="77777777" w:rsidR="00B20398" w:rsidRDefault="00B20398" w:rsidP="00B20398">
      <w:r w:rsidRPr="00B55CFB">
        <w:t>Write a program that</w:t>
      </w:r>
      <w:r>
        <w:t>:</w:t>
      </w:r>
    </w:p>
    <w:p w14:paraId="20EE97C4" w14:textId="77777777" w:rsidR="00B20398" w:rsidRPr="00B20398" w:rsidRDefault="00B20398">
      <w:pPr>
        <w:pStyle w:val="ac"/>
        <w:numPr>
          <w:ilvl w:val="0"/>
          <w:numId w:val="5"/>
        </w:numPr>
        <w:rPr>
          <w:lang w:val="bg-BG"/>
        </w:rPr>
      </w:pPr>
      <w:r>
        <w:t>R</w:t>
      </w:r>
      <w:r w:rsidRPr="00B55CFB">
        <w:t>ead a list of integer</w:t>
      </w:r>
      <w:r>
        <w:t>s from the first line of the console</w:t>
      </w:r>
    </w:p>
    <w:p w14:paraId="4486B559" w14:textId="7C410D5F" w:rsidR="00B20398" w:rsidRPr="00B20398" w:rsidRDefault="00B20398">
      <w:pPr>
        <w:pStyle w:val="ac"/>
        <w:numPr>
          <w:ilvl w:val="0"/>
          <w:numId w:val="5"/>
        </w:numPr>
        <w:rPr>
          <w:lang w:val="bg-BG"/>
        </w:rPr>
      </w:pPr>
      <w:r w:rsidRPr="00B55CFB">
        <w:t xml:space="preserve">Then until you receive </w:t>
      </w:r>
      <w:r w:rsidRPr="00B20398">
        <w:rPr>
          <w:b/>
        </w:rPr>
        <w:t>"</w:t>
      </w:r>
      <w:r w:rsidRPr="00B20398">
        <w:rPr>
          <w:rFonts w:ascii="Consolas" w:hAnsi="Consolas"/>
          <w:b/>
        </w:rPr>
        <w:t>end</w:t>
      </w:r>
      <w:r w:rsidRPr="00B20398">
        <w:rPr>
          <w:b/>
        </w:rPr>
        <w:t>"</w:t>
      </w:r>
      <w:r w:rsidRPr="00B55CFB">
        <w:t xml:space="preserve">, you will be given different </w:t>
      </w:r>
      <w:r w:rsidRPr="00B20398">
        <w:rPr>
          <w:b/>
        </w:rPr>
        <w:t>commands:</w:t>
      </w:r>
    </w:p>
    <w:p w14:paraId="7EE7F48A" w14:textId="77777777" w:rsidR="00B20398" w:rsidRPr="00404BE9" w:rsidRDefault="00B20398">
      <w:pPr>
        <w:pStyle w:val="ac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Add {number}</w:t>
      </w:r>
      <w:r>
        <w:rPr>
          <w:rFonts w:ascii="Consolas" w:hAnsi="Consolas"/>
          <w:b/>
        </w:rPr>
        <w:t xml:space="preserve"> </w:t>
      </w:r>
      <w:r w:rsidRPr="00B55CFB">
        <w:t>–</w:t>
      </w:r>
      <w:r>
        <w:rPr>
          <w:rFonts w:ascii="Consolas" w:hAnsi="Consolas"/>
          <w:b/>
        </w:rPr>
        <w:t xml:space="preserve"> </w:t>
      </w:r>
      <w:r w:rsidRPr="00B55CFB">
        <w:t>add a number to the end of the list</w:t>
      </w:r>
    </w:p>
    <w:p w14:paraId="239D50D7" w14:textId="77777777" w:rsidR="00B20398" w:rsidRPr="00404BE9" w:rsidRDefault="00B20398">
      <w:pPr>
        <w:pStyle w:val="ac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Remove {number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remove a number from the list</w:t>
      </w:r>
    </w:p>
    <w:p w14:paraId="65330193" w14:textId="77777777" w:rsidR="00B20398" w:rsidRPr="00404BE9" w:rsidRDefault="00B20398">
      <w:pPr>
        <w:pStyle w:val="ac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  <w:noProof/>
        </w:rPr>
        <w:t xml:space="preserve">RemoveAt </w:t>
      </w:r>
      <w:r w:rsidRPr="00404BE9">
        <w:rPr>
          <w:rFonts w:ascii="Consolas" w:hAnsi="Consolas"/>
          <w:b/>
        </w:rPr>
        <w:t>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remove a number at a given index</w:t>
      </w:r>
    </w:p>
    <w:p w14:paraId="70D04A74" w14:textId="77777777" w:rsidR="00B20398" w:rsidRPr="00404BE9" w:rsidRDefault="00B20398">
      <w:pPr>
        <w:pStyle w:val="ac"/>
        <w:numPr>
          <w:ilvl w:val="0"/>
          <w:numId w:val="7"/>
        </w:numPr>
        <w:rPr>
          <w:lang w:val="bg-BG"/>
        </w:rPr>
      </w:pPr>
      <w:r w:rsidRPr="00404BE9">
        <w:rPr>
          <w:rFonts w:ascii="Consolas" w:hAnsi="Consolas"/>
          <w:b/>
        </w:rPr>
        <w:t>Insert {number} {index}</w:t>
      </w:r>
      <w:r>
        <w:rPr>
          <w:b/>
        </w:rPr>
        <w:t xml:space="preserve"> </w:t>
      </w:r>
      <w:r w:rsidRPr="00B55CFB">
        <w:t>–</w:t>
      </w:r>
      <w:r>
        <w:t xml:space="preserve"> </w:t>
      </w:r>
      <w:r w:rsidRPr="00B55CFB">
        <w:t>insert a number at a given index</w:t>
      </w:r>
    </w:p>
    <w:p w14:paraId="01C52D1F" w14:textId="77777777" w:rsidR="00B20398" w:rsidRPr="00B20398" w:rsidRDefault="00B20398" w:rsidP="00B20398">
      <w:pPr>
        <w:rPr>
          <w:bCs/>
          <w:lang w:val="bg-BG"/>
        </w:rPr>
      </w:pPr>
      <w:r w:rsidRPr="00B20398">
        <w:rPr>
          <w:b/>
          <w:u w:val="single"/>
        </w:rPr>
        <w:t>Note</w:t>
      </w:r>
      <w:r w:rsidRPr="00B20398">
        <w:rPr>
          <w:bCs/>
        </w:rPr>
        <w:t>: All the indices will be valid!</w:t>
      </w:r>
    </w:p>
    <w:p w14:paraId="04609DCF" w14:textId="77777777" w:rsidR="00B20398" w:rsidRPr="00B20398" w:rsidRDefault="00B20398">
      <w:pPr>
        <w:pStyle w:val="ac"/>
        <w:numPr>
          <w:ilvl w:val="0"/>
          <w:numId w:val="8"/>
        </w:numPr>
        <w:rPr>
          <w:lang w:val="bg-BG"/>
        </w:rPr>
      </w:pPr>
      <w:r w:rsidRPr="00B55CFB">
        <w:lastRenderedPageBreak/>
        <w:t xml:space="preserve">When you receive the </w:t>
      </w:r>
      <w:r w:rsidRPr="00B20398">
        <w:rPr>
          <w:b/>
        </w:rPr>
        <w:t>"</w:t>
      </w:r>
      <w:r w:rsidRPr="00B20398">
        <w:rPr>
          <w:rFonts w:ascii="Consolas" w:hAnsi="Consolas"/>
          <w:b/>
        </w:rPr>
        <w:t>end</w:t>
      </w:r>
      <w:r w:rsidRPr="00B20398">
        <w:rPr>
          <w:b/>
        </w:rPr>
        <w:t>"</w:t>
      </w:r>
      <w:r w:rsidRPr="00B55CFB">
        <w:t xml:space="preserve"> command</w:t>
      </w:r>
      <w:r>
        <w:t>,</w:t>
      </w:r>
      <w:r w:rsidRPr="00B55CFB">
        <w:t xml:space="preserve"> print the </w:t>
      </w:r>
      <w:r w:rsidRPr="00B20398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20398">
        <w:rPr>
          <w:b/>
        </w:rPr>
        <w:t>separated by spaces</w:t>
      </w:r>
      <w:r w:rsidRPr="00B55CFB">
        <w:rPr>
          <w:noProof/>
        </w:rPr>
        <w:t>)</w:t>
      </w:r>
      <w:r w:rsidRPr="00B20398">
        <w:rPr>
          <w:noProof/>
          <w:lang w:val="bg-BG"/>
        </w:rPr>
        <w:t>.</w:t>
      </w:r>
    </w:p>
    <w:p w14:paraId="0992D3BD" w14:textId="77777777" w:rsidR="00B20398" w:rsidRPr="00B55CFB" w:rsidRDefault="00B20398" w:rsidP="00B20398">
      <w:pPr>
        <w:pStyle w:val="3"/>
        <w:rPr>
          <w:lang w:val="bg-BG"/>
        </w:rPr>
      </w:pPr>
      <w:r w:rsidRPr="00B55CFB">
        <w:t>Example</w:t>
      </w:r>
      <w:r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20398" w:rsidRPr="00B55CFB" w14:paraId="3670DC0E" w14:textId="77777777" w:rsidTr="00694BC3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60D1B358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67DA22AB" w14:textId="77777777" w:rsidR="00B20398" w:rsidRPr="00B55CFB" w:rsidRDefault="00B20398" w:rsidP="00694BC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20398" w:rsidRPr="00B55CFB" w14:paraId="1F8E944E" w14:textId="77777777" w:rsidTr="00694BC3">
        <w:tc>
          <w:tcPr>
            <w:tcW w:w="3114" w:type="dxa"/>
          </w:tcPr>
          <w:p w14:paraId="22B6C813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59264336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2BED654E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4D543063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31D111A5" w14:textId="77777777" w:rsidR="00B20398" w:rsidRPr="00B55CFB" w:rsidRDefault="00B20398" w:rsidP="00694BC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3C9EABF3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E376E48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B20398" w:rsidRPr="00B55CFB" w14:paraId="07BBDA78" w14:textId="77777777" w:rsidTr="00694BC3">
        <w:tc>
          <w:tcPr>
            <w:tcW w:w="3114" w:type="dxa"/>
          </w:tcPr>
          <w:p w14:paraId="3BDC2723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7D64967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42CAA62C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355B0D6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396DED31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4931368F" w14:textId="77777777" w:rsidR="00B20398" w:rsidRPr="00083D07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0006E9EA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244860F2" w14:textId="77777777" w:rsidR="00B20398" w:rsidRPr="00B55CFB" w:rsidRDefault="00B20398" w:rsidP="00694BC3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3AC1D0BF" w14:textId="77777777" w:rsidR="008F45CC" w:rsidRPr="00A52EFC" w:rsidRDefault="008F45CC" w:rsidP="00A52EFC">
      <w:pPr>
        <w:jc w:val="center"/>
      </w:pPr>
    </w:p>
    <w:sectPr w:rsidR="008F45CC" w:rsidRPr="00A52EFC" w:rsidSect="00EB3264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532AF8" w14:textId="77777777" w:rsidR="00FF070B" w:rsidRDefault="00FF070B" w:rsidP="008068A2">
      <w:pPr>
        <w:spacing w:after="0" w:line="240" w:lineRule="auto"/>
      </w:pPr>
      <w:r>
        <w:separator/>
      </w:r>
    </w:p>
  </w:endnote>
  <w:endnote w:type="continuationSeparator" w:id="0">
    <w:p w14:paraId="39ADCA5F" w14:textId="77777777" w:rsidR="00FF070B" w:rsidRDefault="00FF07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F1797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640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640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F1797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640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640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7C078" w14:textId="77777777" w:rsidR="00FF070B" w:rsidRDefault="00FF070B" w:rsidP="008068A2">
      <w:pPr>
        <w:spacing w:after="0" w:line="240" w:lineRule="auto"/>
      </w:pPr>
      <w:r>
        <w:separator/>
      </w:r>
    </w:p>
  </w:footnote>
  <w:footnote w:type="continuationSeparator" w:id="0">
    <w:p w14:paraId="65F738CD" w14:textId="77777777" w:rsidR="00FF070B" w:rsidRDefault="00FF07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031BB"/>
    <w:multiLevelType w:val="hybridMultilevel"/>
    <w:tmpl w:val="422854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07D6C36"/>
    <w:multiLevelType w:val="hybridMultilevel"/>
    <w:tmpl w:val="47E817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D0FAE"/>
    <w:multiLevelType w:val="hybridMultilevel"/>
    <w:tmpl w:val="338E4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F42BD1"/>
    <w:multiLevelType w:val="hybridMultilevel"/>
    <w:tmpl w:val="BCDE1E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0A78B1"/>
    <w:multiLevelType w:val="hybridMultilevel"/>
    <w:tmpl w:val="AC861FB4"/>
    <w:lvl w:ilvl="0" w:tplc="7A42DC5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4626B0"/>
    <w:multiLevelType w:val="hybridMultilevel"/>
    <w:tmpl w:val="B286403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23186973">
    <w:abstractNumId w:val="1"/>
  </w:num>
  <w:num w:numId="2" w16cid:durableId="36470516">
    <w:abstractNumId w:val="2"/>
  </w:num>
  <w:num w:numId="3" w16cid:durableId="2055612915">
    <w:abstractNumId w:val="0"/>
  </w:num>
  <w:num w:numId="4" w16cid:durableId="623855685">
    <w:abstractNumId w:val="3"/>
  </w:num>
  <w:num w:numId="5" w16cid:durableId="1430738734">
    <w:abstractNumId w:val="5"/>
  </w:num>
  <w:num w:numId="6" w16cid:durableId="1649093125">
    <w:abstractNumId w:val="6"/>
  </w:num>
  <w:num w:numId="7" w16cid:durableId="1869685870">
    <w:abstractNumId w:val="7"/>
  </w:num>
  <w:num w:numId="8" w16cid:durableId="669331780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M0NjQ3N7e0NDZQ0lEKTi0uzszPAykwqQUABtE7miwAAAA="/>
  </w:docVars>
  <w:rsids>
    <w:rsidRoot w:val="008068A2"/>
    <w:rsid w:val="000006BB"/>
    <w:rsid w:val="00002C1C"/>
    <w:rsid w:val="0000601D"/>
    <w:rsid w:val="00007044"/>
    <w:rsid w:val="0001451E"/>
    <w:rsid w:val="00023DC6"/>
    <w:rsid w:val="00025F04"/>
    <w:rsid w:val="00036FA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7473"/>
    <w:rsid w:val="002A2D2D"/>
    <w:rsid w:val="002C539D"/>
    <w:rsid w:val="002C71C6"/>
    <w:rsid w:val="002D07CA"/>
    <w:rsid w:val="00305122"/>
    <w:rsid w:val="003230CF"/>
    <w:rsid w:val="0033212E"/>
    <w:rsid w:val="0033490F"/>
    <w:rsid w:val="00345F1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12C6"/>
    <w:rsid w:val="0047331A"/>
    <w:rsid w:val="0047640B"/>
    <w:rsid w:val="0047644B"/>
    <w:rsid w:val="00476D4B"/>
    <w:rsid w:val="00491748"/>
    <w:rsid w:val="004A7E77"/>
    <w:rsid w:val="004B0253"/>
    <w:rsid w:val="004C0A1B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00"/>
    <w:rsid w:val="005B0164"/>
    <w:rsid w:val="005C131C"/>
    <w:rsid w:val="005C6A24"/>
    <w:rsid w:val="005E04CE"/>
    <w:rsid w:val="005E6CC9"/>
    <w:rsid w:val="005E702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DEF"/>
    <w:rsid w:val="00671FE2"/>
    <w:rsid w:val="00677AD4"/>
    <w:rsid w:val="00686C0C"/>
    <w:rsid w:val="00695634"/>
    <w:rsid w:val="006A2531"/>
    <w:rsid w:val="006C37C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1E76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5C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06CE"/>
    <w:rsid w:val="009B4FB4"/>
    <w:rsid w:val="009C0C39"/>
    <w:rsid w:val="009D1805"/>
    <w:rsid w:val="009E1A09"/>
    <w:rsid w:val="00A02545"/>
    <w:rsid w:val="00A025E6"/>
    <w:rsid w:val="00A05555"/>
    <w:rsid w:val="00A06D89"/>
    <w:rsid w:val="00A06EC9"/>
    <w:rsid w:val="00A35790"/>
    <w:rsid w:val="00A45A89"/>
    <w:rsid w:val="00A47F12"/>
    <w:rsid w:val="00A52EFC"/>
    <w:rsid w:val="00A57D3E"/>
    <w:rsid w:val="00A66DE2"/>
    <w:rsid w:val="00A70227"/>
    <w:rsid w:val="00A847D3"/>
    <w:rsid w:val="00A960E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0398"/>
    <w:rsid w:val="00B2472A"/>
    <w:rsid w:val="00B567F6"/>
    <w:rsid w:val="00B56DF3"/>
    <w:rsid w:val="00B57A5C"/>
    <w:rsid w:val="00B6185B"/>
    <w:rsid w:val="00B638EB"/>
    <w:rsid w:val="00B63DED"/>
    <w:rsid w:val="00B753E7"/>
    <w:rsid w:val="00B82C60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9B6"/>
    <w:rsid w:val="00C0490B"/>
    <w:rsid w:val="00C07904"/>
    <w:rsid w:val="00C121AF"/>
    <w:rsid w:val="00C14C80"/>
    <w:rsid w:val="00C20A44"/>
    <w:rsid w:val="00C27853"/>
    <w:rsid w:val="00C355A5"/>
    <w:rsid w:val="00C43B64"/>
    <w:rsid w:val="00C50DBD"/>
    <w:rsid w:val="00C53F37"/>
    <w:rsid w:val="00C5499A"/>
    <w:rsid w:val="00C62A0F"/>
    <w:rsid w:val="00C82862"/>
    <w:rsid w:val="00C84E4D"/>
    <w:rsid w:val="00CA2FD0"/>
    <w:rsid w:val="00CB626D"/>
    <w:rsid w:val="00CC582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AA5"/>
    <w:rsid w:val="00D910AA"/>
    <w:rsid w:val="00DA028F"/>
    <w:rsid w:val="00DC28E6"/>
    <w:rsid w:val="00DC79E8"/>
    <w:rsid w:val="00DD2270"/>
    <w:rsid w:val="00DD55F0"/>
    <w:rsid w:val="00DD7BB2"/>
    <w:rsid w:val="00DE1B8E"/>
    <w:rsid w:val="00DF00FA"/>
    <w:rsid w:val="00DF57D8"/>
    <w:rsid w:val="00DF6F6D"/>
    <w:rsid w:val="00E032C5"/>
    <w:rsid w:val="00E2148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264"/>
    <w:rsid w:val="00EB7421"/>
    <w:rsid w:val="00EC36F5"/>
    <w:rsid w:val="00EC5A4D"/>
    <w:rsid w:val="00ED0DEA"/>
    <w:rsid w:val="00ED73C4"/>
    <w:rsid w:val="00F20B48"/>
    <w:rsid w:val="00F258BA"/>
    <w:rsid w:val="00F27E9C"/>
    <w:rsid w:val="00F30A75"/>
    <w:rsid w:val="00F31D46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958"/>
    <w:rsid w:val="00FF0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A57D3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6">
    <w:name w:val="Grid Table 6 Colorful"/>
    <w:basedOn w:val="a1"/>
    <w:uiPriority w:val="51"/>
    <w:rsid w:val="00A57D3E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qFormat/>
    <w:rsid w:val="00B82C6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vectors-lists-and-iterators-lab/448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EBA17F-87E6-46F7-B697-4D47E4B6C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3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3</cp:revision>
  <cp:lastPrinted>2023-02-03T12:13:00Z</cp:lastPrinted>
  <dcterms:created xsi:type="dcterms:W3CDTF">2019-11-12T12:29:00Z</dcterms:created>
  <dcterms:modified xsi:type="dcterms:W3CDTF">2025-03-20T13:2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08dda193b8a16a0e184daa498ccd2c6d5c30a37b027180c3ca3c3ea50abca0</vt:lpwstr>
  </property>
</Properties>
</file>